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asks.xml" ContentType="application/vnd.ms-office.documenttask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2F787" w14:textId="7CDB2D8A" w:rsidR="00612840" w:rsidRDefault="00C90095">
      <w:r w:rsidRPr="00062855">
        <w:rPr>
          <w:rFonts w:cstheme="minorHAnsi"/>
          <w:noProof/>
          <w:color w:val="2B579A"/>
          <w:shd w:val="clear" w:color="auto" w:fill="E6E6E6"/>
        </w:rPr>
        <mc:AlternateContent>
          <mc:Choice Requires="wps">
            <w:drawing>
              <wp:inline distT="0" distB="0" distL="0" distR="0" wp14:anchorId="47E02CE5" wp14:editId="2D97AE98">
                <wp:extent cx="6858000" cy="524510"/>
                <wp:effectExtent l="0" t="0" r="0" b="8890"/>
                <wp:docPr id="2" name="Rectangle 2" descr="Week 3: CRAAPO Test Workshee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524510"/>
                        </a:xfrm>
                        <a:prstGeom prst="rect">
                          <a:avLst/>
                        </a:prstGeom>
                        <a:solidFill>
                          <a:srgbClr val="0C234B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F25D68" w14:textId="573C53B0" w:rsidR="00C90095" w:rsidRPr="00C90095" w:rsidRDefault="00C90095" w:rsidP="00C90095">
                            <w:pPr>
                              <w:pStyle w:val="Heading1"/>
                            </w:pPr>
                            <w:r w:rsidRPr="00C90095">
                              <w:t xml:space="preserve">Week 3: CRAAPO Tes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E02CE5" id="Rectangle 2" o:spid="_x0000_s1026" alt="Week 3: CRAAPO Test Worksheet" style="width:540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" fillcolor="#0c234b" stroked="f" strokeweight="1pt">
                <v:textbox>
                  <w:txbxContent>
                    <w:p w14:paraId="34F25D68" w14:textId="573C53B0" w:rsidR="00C90095" w:rsidRPr="00C90095" w:rsidRDefault="00C90095" w:rsidP="00C90095">
                      <w:pPr>
                        <w:pStyle w:val="Heading1"/>
                      </w:pPr>
                      <w:r w:rsidRPr="00C90095">
                        <w:t xml:space="preserve">Week 3: CRAAPO Test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93F0AED" w14:textId="39F6661E" w:rsidR="006976C9" w:rsidRDefault="00C90095" w:rsidP="00EB2C0E">
      <w:pPr>
        <w:spacing w:before="120"/>
      </w:pPr>
      <w:r w:rsidRPr="0D782236">
        <w:rPr>
          <w:rStyle w:val="Heading2Char"/>
          <w:color w:val="auto"/>
        </w:rPr>
        <w:t>Directions:</w:t>
      </w:r>
      <w:r w:rsidRPr="0D782236">
        <w:rPr>
          <w:sz w:val="18"/>
          <w:szCs w:val="18"/>
        </w:rPr>
        <w:t xml:space="preserve"> </w:t>
      </w:r>
      <w:r w:rsidR="008104B6">
        <w:t>The acronym CRAAPO stands for Currency (C), Relevance (R), Authority (A), Accuracy (A), Purpose (P)</w:t>
      </w:r>
      <w:r w:rsidR="155B683D">
        <w:t>, and Objectivity (O)</w:t>
      </w:r>
      <w:r w:rsidR="008104B6">
        <w:t>.</w:t>
      </w:r>
      <w:r w:rsidR="00177074">
        <w:t xml:space="preserve"> Answer the questions below</w:t>
      </w:r>
      <w:r w:rsidR="51B57C8C">
        <w:t xml:space="preserve"> as a guide to evaluat</w:t>
      </w:r>
      <w:r w:rsidR="7482AAE4">
        <w:t>e</w:t>
      </w:r>
      <w:r w:rsidR="51B57C8C">
        <w:t xml:space="preserve"> your </w:t>
      </w:r>
      <w:r>
        <w:t xml:space="preserve">selected popular article for reliability and credibility. </w:t>
      </w:r>
      <w:r w:rsidR="7A0616FB">
        <w:t xml:space="preserve">Do not submit this document for grading; </w:t>
      </w:r>
      <w:r w:rsidR="240BCDFE">
        <w:t xml:space="preserve">this document is to help you complete </w:t>
      </w:r>
      <w:r w:rsidR="7A0616FB">
        <w:t xml:space="preserve">your </w:t>
      </w:r>
      <w:r w:rsidR="00967F4D">
        <w:t>assignment</w:t>
      </w:r>
      <w:r w:rsidR="7A0616FB">
        <w:t>.</w:t>
      </w:r>
    </w:p>
    <w:tbl>
      <w:tblPr>
        <w:tblStyle w:val="TableGrid"/>
        <w:tblW w:w="1079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2"/>
        <w:gridCol w:w="14"/>
        <w:gridCol w:w="5289"/>
      </w:tblGrid>
      <w:tr w:rsidR="00445478" w14:paraId="0793D671" w14:textId="77777777" w:rsidTr="250D3EF8">
        <w:trPr>
          <w:trHeight w:val="362"/>
        </w:trPr>
        <w:tc>
          <w:tcPr>
            <w:tcW w:w="107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2D072E9C" w14:textId="61911D2F" w:rsidR="006976C9" w:rsidRPr="008755A5" w:rsidRDefault="006976C9" w:rsidP="00322DD0">
            <w:pPr>
              <w:pStyle w:val="Heading3"/>
              <w:outlineLvl w:val="2"/>
              <w:rPr>
                <w:color w:val="2B579A"/>
                <w:shd w:val="clear" w:color="auto" w:fill="E6E6E6"/>
              </w:rPr>
            </w:pPr>
            <w:bookmarkStart w:id="0" w:name="_Hlk71284255"/>
            <w:r w:rsidRPr="00322DD0">
              <w:rPr>
                <w:rStyle w:val="Heading3Char"/>
                <w:b/>
                <w:bCs/>
              </w:rPr>
              <w:t>Currency (C)</w:t>
            </w:r>
            <w:r w:rsidRPr="008755A5">
              <w:rPr>
                <w:color w:val="002060"/>
              </w:rPr>
              <w:t xml:space="preserve"> </w:t>
            </w:r>
            <w:r w:rsidRPr="00322DD0">
              <w:rPr>
                <w:b/>
                <w:bCs/>
                <w:color w:val="auto"/>
                <w:sz w:val="22"/>
                <w:szCs w:val="22"/>
              </w:rPr>
              <w:t>measures the timeliness of inf</w:t>
            </w:r>
            <w:bookmarkStart w:id="1" w:name="_GoBack"/>
            <w:bookmarkEnd w:id="1"/>
            <w:r w:rsidRPr="00322DD0">
              <w:rPr>
                <w:b/>
                <w:bCs/>
                <w:color w:val="auto"/>
                <w:sz w:val="22"/>
                <w:szCs w:val="22"/>
              </w:rPr>
              <w:t>ormation.</w:t>
            </w:r>
            <w:r w:rsidRPr="00322DD0">
              <w:rPr>
                <w:color w:val="auto"/>
              </w:rPr>
              <w:t xml:space="preserve"> </w:t>
            </w:r>
          </w:p>
        </w:tc>
      </w:tr>
      <w:bookmarkEnd w:id="0"/>
      <w:tr w:rsidR="00B540A7" w14:paraId="78361847" w14:textId="77777777" w:rsidTr="250D3EF8">
        <w:trPr>
          <w:trHeight w:val="362"/>
        </w:trPr>
        <w:tc>
          <w:tcPr>
            <w:tcW w:w="5506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3D8A616" w14:textId="154C6D66" w:rsidR="00B540A7" w:rsidRPr="001E1666" w:rsidRDefault="00B540A7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When was the information published</w:t>
            </w:r>
            <w:r w:rsidR="00280E2D" w:rsidRPr="001E1666">
              <w:rPr>
                <w:bCs/>
              </w:rPr>
              <w:t xml:space="preserve"> or last updated</w:t>
            </w:r>
            <w:r w:rsidRPr="001E1666">
              <w:rPr>
                <w:bCs/>
              </w:rPr>
              <w:t>?</w:t>
            </w:r>
          </w:p>
        </w:tc>
        <w:sdt>
          <w:sdtPr>
            <w:rPr>
              <w:color w:val="333333"/>
              <w:shd w:val="clear" w:color="auto" w:fill="E6E6E6"/>
            </w:rPr>
            <w:id w:val="-2095392002"/>
            <w:placeholder>
              <w:docPart w:val="649AD99B588F421A93D0EE44AFBC8FC5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289" w:type="dxa"/>
                <w:tcBorders>
                  <w:top w:val="single" w:sz="4" w:space="0" w:color="auto"/>
                </w:tcBorders>
              </w:tcPr>
              <w:p w14:paraId="39687AA7" w14:textId="58EB8AAA" w:rsidR="00B540A7" w:rsidRPr="001E1666" w:rsidRDefault="006833E2" w:rsidP="008755A5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text.</w:t>
                </w:r>
              </w:p>
            </w:tc>
          </w:sdtContent>
        </w:sdt>
      </w:tr>
      <w:tr w:rsidR="00B540A7" w14:paraId="0152E0E3" w14:textId="77777777" w:rsidTr="250D3EF8">
        <w:trPr>
          <w:trHeight w:val="362"/>
        </w:trPr>
        <w:tc>
          <w:tcPr>
            <w:tcW w:w="5506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443F65AF" w14:textId="645804AD" w:rsidR="00B540A7" w:rsidRPr="001E1666" w:rsidRDefault="00B540A7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Is the information current for your topic?</w:t>
            </w:r>
          </w:p>
        </w:tc>
        <w:sdt>
          <w:sdtPr>
            <w:rPr>
              <w:color w:val="333333"/>
              <w:shd w:val="clear" w:color="auto" w:fill="E6E6E6"/>
            </w:rPr>
            <w:id w:val="-1487926602"/>
            <w:placeholder>
              <w:docPart w:val="A70EAE3D76D94B40B2DF811AFC167C7D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289" w:type="dxa"/>
                <w:tcBorders>
                  <w:bottom w:val="nil"/>
                </w:tcBorders>
              </w:tcPr>
              <w:p w14:paraId="4F2CB61A" w14:textId="4BA0BB98" w:rsidR="00B540A7" w:rsidRPr="001E1666" w:rsidRDefault="00280E2D" w:rsidP="008755A5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B540A7" w14:paraId="0726AB3A" w14:textId="77777777" w:rsidTr="250D3EF8">
        <w:trPr>
          <w:trHeight w:val="362"/>
        </w:trPr>
        <w:tc>
          <w:tcPr>
            <w:tcW w:w="5506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638A04FB" w14:textId="57CA1F67" w:rsidR="00B540A7" w:rsidRPr="001E1666" w:rsidRDefault="00B540A7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Are the links functional?</w:t>
            </w:r>
          </w:p>
        </w:tc>
        <w:sdt>
          <w:sdtPr>
            <w:rPr>
              <w:color w:val="333333"/>
              <w:shd w:val="clear" w:color="auto" w:fill="E6E6E6"/>
            </w:rPr>
            <w:id w:val="1596359029"/>
            <w:placeholder>
              <w:docPart w:val="5ED0FCA22F6E424CBC0A7B58CE868678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289" w:type="dxa"/>
                <w:tcBorders>
                  <w:top w:val="nil"/>
                  <w:bottom w:val="single" w:sz="4" w:space="0" w:color="auto"/>
                </w:tcBorders>
              </w:tcPr>
              <w:p w14:paraId="40EE0AF2" w14:textId="7006E5BB" w:rsidR="00B540A7" w:rsidRPr="001E1666" w:rsidRDefault="00280E2D" w:rsidP="008755A5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6976C9" w14:paraId="525CD0D9" w14:textId="77777777" w:rsidTr="250D3EF8">
        <w:trPr>
          <w:trHeight w:val="601"/>
        </w:trPr>
        <w:tc>
          <w:tcPr>
            <w:tcW w:w="107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58265A23" w14:textId="171981D9" w:rsidR="006976C9" w:rsidRDefault="006976C9" w:rsidP="00322DD0">
            <w:pPr>
              <w:pStyle w:val="Heading3"/>
              <w:outlineLvl w:val="2"/>
              <w:rPr>
                <w:color w:val="2B579A"/>
                <w:shd w:val="clear" w:color="auto" w:fill="E6E6E6"/>
              </w:rPr>
            </w:pPr>
            <w:r w:rsidRPr="00322DD0">
              <w:rPr>
                <w:rStyle w:val="Heading3Char"/>
                <w:b/>
                <w:bCs/>
              </w:rPr>
              <w:t xml:space="preserve">Relevance (R) </w:t>
            </w:r>
            <w:r w:rsidRPr="00322DD0">
              <w:rPr>
                <w:b/>
                <w:bCs/>
                <w:color w:val="auto"/>
                <w:sz w:val="22"/>
                <w:szCs w:val="22"/>
              </w:rPr>
              <w:t xml:space="preserve">assesses the importance of the information for your needs. </w:t>
            </w:r>
          </w:p>
        </w:tc>
      </w:tr>
      <w:tr w:rsidR="00B540A7" w14:paraId="46E65A7E" w14:textId="77777777" w:rsidTr="250D3EF8">
        <w:trPr>
          <w:trHeight w:val="601"/>
        </w:trPr>
        <w:tc>
          <w:tcPr>
            <w:tcW w:w="549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F9F7CEC" w14:textId="4165F915" w:rsidR="00B540A7" w:rsidRPr="001E1666" w:rsidRDefault="00B540A7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Does the information relate to your topic or answer your question?</w:t>
            </w:r>
          </w:p>
        </w:tc>
        <w:sdt>
          <w:sdtPr>
            <w:rPr>
              <w:color w:val="333333"/>
              <w:shd w:val="clear" w:color="auto" w:fill="E6E6E6"/>
            </w:rPr>
            <w:id w:val="-436827484"/>
            <w:placeholder>
              <w:docPart w:val="3F206C9673194F4DAD6800D596482836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top w:val="single" w:sz="4" w:space="0" w:color="auto"/>
                </w:tcBorders>
              </w:tcPr>
              <w:p w14:paraId="14882B00" w14:textId="00DEBA1F" w:rsidR="00B540A7" w:rsidRPr="001E1666" w:rsidRDefault="001E1666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B540A7" w14:paraId="3C8FADAE" w14:textId="77777777" w:rsidTr="250D3EF8">
        <w:trPr>
          <w:trHeight w:val="601"/>
        </w:trPr>
        <w:tc>
          <w:tcPr>
            <w:tcW w:w="5492" w:type="dxa"/>
            <w:shd w:val="clear" w:color="auto" w:fill="F2F2F2" w:themeFill="background1" w:themeFillShade="F2"/>
          </w:tcPr>
          <w:p w14:paraId="0E2A7628" w14:textId="74D3B98A" w:rsidR="00B540A7" w:rsidRPr="001E1666" w:rsidRDefault="00B540A7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Who is the intended audience?</w:t>
            </w:r>
          </w:p>
        </w:tc>
        <w:sdt>
          <w:sdtPr>
            <w:rPr>
              <w:color w:val="333333"/>
              <w:shd w:val="clear" w:color="auto" w:fill="E6E6E6"/>
            </w:rPr>
            <w:id w:val="-503589817"/>
            <w:placeholder>
              <w:docPart w:val="C117A1F84D674171AACB492B83DD279E"/>
            </w:placeholder>
          </w:sdtPr>
          <w:sdtEndPr>
            <w:rPr>
              <w:shd w:val="clear" w:color="auto" w:fill="auto"/>
            </w:rPr>
          </w:sdtEndPr>
          <w:sdtContent>
            <w:sdt>
              <w:sdtPr>
                <w:rPr>
                  <w:color w:val="333333"/>
                  <w:shd w:val="clear" w:color="auto" w:fill="E6E6E6"/>
                </w:rPr>
                <w:id w:val="-792977538"/>
                <w:placeholder>
                  <w:docPart w:val="C889D9D214BD4CF39C088F55702F0DC5"/>
                </w:placeholder>
                <w:showingPlcHdr/>
              </w:sdtPr>
              <w:sdtEndPr>
                <w:rPr>
                  <w:shd w:val="clear" w:color="auto" w:fill="auto"/>
                </w:rPr>
              </w:sdtEndPr>
              <w:sdtContent>
                <w:tc>
                  <w:tcPr>
                    <w:tcW w:w="5303" w:type="dxa"/>
                    <w:gridSpan w:val="2"/>
                  </w:tcPr>
                  <w:p w14:paraId="0E03A2F8" w14:textId="3876430F" w:rsidR="00B540A7" w:rsidRPr="001E1666" w:rsidRDefault="00280E2D" w:rsidP="00280E2D">
                    <w:pPr>
                      <w:spacing w:before="120" w:after="120"/>
                      <w:rPr>
                        <w:color w:val="333333"/>
                      </w:rPr>
                    </w:pPr>
                    <w:r w:rsidRPr="001E1666">
                      <w:rPr>
                        <w:rStyle w:val="PlaceholderText"/>
                        <w:color w:val="333333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B540A7" w14:paraId="3E6286C3" w14:textId="77777777" w:rsidTr="250D3EF8">
        <w:trPr>
          <w:trHeight w:val="601"/>
        </w:trPr>
        <w:tc>
          <w:tcPr>
            <w:tcW w:w="5492" w:type="dxa"/>
            <w:shd w:val="clear" w:color="auto" w:fill="F2F2F2" w:themeFill="background1" w:themeFillShade="F2"/>
          </w:tcPr>
          <w:p w14:paraId="6F06BEC8" w14:textId="1BB7DB04" w:rsidR="00B540A7" w:rsidRPr="001E1666" w:rsidRDefault="00B540A7" w:rsidP="00280E2D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spacing w:before="120" w:after="120"/>
              <w:rPr>
                <w:bCs/>
              </w:rPr>
            </w:pPr>
            <w:r w:rsidRPr="001E1666">
              <w:rPr>
                <w:bCs/>
              </w:rPr>
              <w:t xml:space="preserve">Is the information at an appropriate level (for example, not too </w:t>
            </w:r>
            <w:r w:rsidR="00280E2D" w:rsidRPr="001E1666">
              <w:rPr>
                <w:bCs/>
              </w:rPr>
              <w:t>simple</w:t>
            </w:r>
            <w:r w:rsidRPr="001E1666">
              <w:rPr>
                <w:bCs/>
              </w:rPr>
              <w:t xml:space="preserve"> or advanced for your needs)?</w:t>
            </w:r>
          </w:p>
        </w:tc>
        <w:sdt>
          <w:sdtPr>
            <w:rPr>
              <w:color w:val="333333"/>
              <w:shd w:val="clear" w:color="auto" w:fill="E6E6E6"/>
            </w:rPr>
            <w:id w:val="-348714496"/>
            <w:placeholder>
              <w:docPart w:val="AA7D0106EB654BD4B0E32605872FE886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</w:tcPr>
              <w:p w14:paraId="70D1DEF0" w14:textId="1C89D731" w:rsidR="00B540A7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B540A7" w14:paraId="0CBC3B36" w14:textId="77777777" w:rsidTr="250D3EF8">
        <w:trPr>
          <w:trHeight w:val="601"/>
        </w:trPr>
        <w:tc>
          <w:tcPr>
            <w:tcW w:w="549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4D8BE21" w14:textId="6B9C3D0F" w:rsidR="00B540A7" w:rsidRPr="001E1666" w:rsidRDefault="00B540A7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Have you looked at a variety of resources before determining this is one you will use?</w:t>
            </w:r>
          </w:p>
        </w:tc>
        <w:sdt>
          <w:sdtPr>
            <w:rPr>
              <w:color w:val="333333"/>
              <w:shd w:val="clear" w:color="auto" w:fill="E6E6E6"/>
            </w:rPr>
            <w:id w:val="828099773"/>
            <w:placeholder>
              <w:docPart w:val="03DEBCFEF2C34E82A81EBF87D3B6F51E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bottom w:val="single" w:sz="4" w:space="0" w:color="auto"/>
                </w:tcBorders>
              </w:tcPr>
              <w:p w14:paraId="6A02E947" w14:textId="121B177D" w:rsidR="00B540A7" w:rsidRPr="001E1666" w:rsidRDefault="00280E2D" w:rsidP="008755A5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6976C9" w14:paraId="3509C4CB" w14:textId="77777777" w:rsidTr="250D3EF8">
        <w:trPr>
          <w:trHeight w:val="601"/>
        </w:trPr>
        <w:tc>
          <w:tcPr>
            <w:tcW w:w="107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3A499C9B" w14:textId="48971947" w:rsidR="006976C9" w:rsidRDefault="006976C9" w:rsidP="00322DD0">
            <w:pPr>
              <w:pStyle w:val="Heading3"/>
              <w:outlineLvl w:val="2"/>
              <w:rPr>
                <w:color w:val="2B579A"/>
                <w:shd w:val="clear" w:color="auto" w:fill="E6E6E6"/>
              </w:rPr>
            </w:pPr>
            <w:r w:rsidRPr="00322DD0">
              <w:rPr>
                <w:rStyle w:val="Heading3Char"/>
                <w:b/>
                <w:bCs/>
              </w:rPr>
              <w:t>Authority (A)</w:t>
            </w:r>
            <w:r w:rsidRPr="001E1666">
              <w:t xml:space="preserve"> </w:t>
            </w:r>
            <w:r w:rsidRPr="00322DD0">
              <w:rPr>
                <w:b/>
                <w:bCs/>
                <w:color w:val="auto"/>
                <w:sz w:val="22"/>
                <w:szCs w:val="22"/>
              </w:rPr>
              <w:t>gauges the credentials and expertise of those who create or publish the information.</w:t>
            </w:r>
            <w:r w:rsidRPr="008755A5">
              <w:t xml:space="preserve"> </w:t>
            </w:r>
          </w:p>
        </w:tc>
      </w:tr>
      <w:tr w:rsidR="0081574F" w14:paraId="7B1196A0" w14:textId="77777777" w:rsidTr="250D3EF8">
        <w:trPr>
          <w:trHeight w:val="601"/>
        </w:trPr>
        <w:tc>
          <w:tcPr>
            <w:tcW w:w="549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A46DFD7" w14:textId="7FD328ED" w:rsidR="0081574F" w:rsidRPr="001E1666" w:rsidRDefault="0081574F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Who is the author?</w:t>
            </w:r>
            <w:r w:rsidR="002B238A" w:rsidRPr="001E1666">
              <w:rPr>
                <w:bCs/>
              </w:rPr>
              <w:t xml:space="preserve"> If there is no author, what is the organization responsible for the content</w:t>
            </w:r>
            <w:r w:rsidR="000F7C15" w:rsidRPr="001E1666">
              <w:rPr>
                <w:bCs/>
              </w:rPr>
              <w:t>?</w:t>
            </w:r>
            <w:r w:rsidR="002B238A" w:rsidRPr="001E1666">
              <w:rPr>
                <w:bCs/>
              </w:rPr>
              <w:t xml:space="preserve"> </w:t>
            </w:r>
          </w:p>
        </w:tc>
        <w:sdt>
          <w:sdtPr>
            <w:rPr>
              <w:color w:val="333333"/>
              <w:shd w:val="clear" w:color="auto" w:fill="E6E6E6"/>
            </w:rPr>
            <w:id w:val="1471935634"/>
            <w:placeholder>
              <w:docPart w:val="ED3F72699F44479F9E1362D86B099BBF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top w:val="single" w:sz="4" w:space="0" w:color="auto"/>
                </w:tcBorders>
              </w:tcPr>
              <w:p w14:paraId="2C05F194" w14:textId="0530C022" w:rsidR="0081574F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text.</w:t>
                </w:r>
              </w:p>
            </w:tc>
          </w:sdtContent>
        </w:sdt>
      </w:tr>
      <w:tr w:rsidR="0081574F" w14:paraId="126E900D" w14:textId="77777777" w:rsidTr="250D3EF8">
        <w:trPr>
          <w:trHeight w:val="657"/>
        </w:trPr>
        <w:tc>
          <w:tcPr>
            <w:tcW w:w="5492" w:type="dxa"/>
            <w:shd w:val="clear" w:color="auto" w:fill="F2F2F2" w:themeFill="background1" w:themeFillShade="F2"/>
          </w:tcPr>
          <w:p w14:paraId="6CCC6C7C" w14:textId="1992605E" w:rsidR="0081574F" w:rsidRPr="001E1666" w:rsidRDefault="002B238A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Why is the author qualified to write on this topic</w:t>
            </w:r>
            <w:r w:rsidR="0081574F" w:rsidRPr="001E1666">
              <w:rPr>
                <w:bCs/>
              </w:rPr>
              <w:t>?</w:t>
            </w:r>
          </w:p>
        </w:tc>
        <w:sdt>
          <w:sdtPr>
            <w:rPr>
              <w:color w:val="333333"/>
              <w:shd w:val="clear" w:color="auto" w:fill="E6E6E6"/>
            </w:rPr>
            <w:id w:val="2069450710"/>
            <w:placeholder>
              <w:docPart w:val="438A9F9FB56A40F08D673B42B5A487C3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</w:tcPr>
              <w:p w14:paraId="796AD4B1" w14:textId="1CC1578C" w:rsidR="0081574F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text.</w:t>
                </w:r>
              </w:p>
            </w:tc>
          </w:sdtContent>
        </w:sdt>
      </w:tr>
      <w:tr w:rsidR="0081574F" w14:paraId="66922D2D" w14:textId="77777777" w:rsidTr="250D3EF8">
        <w:trPr>
          <w:trHeight w:val="601"/>
        </w:trPr>
        <w:tc>
          <w:tcPr>
            <w:tcW w:w="5492" w:type="dxa"/>
            <w:tcBorders>
              <w:bottom w:val="nil"/>
            </w:tcBorders>
            <w:shd w:val="clear" w:color="auto" w:fill="F2F2F2" w:themeFill="background1" w:themeFillShade="F2"/>
          </w:tcPr>
          <w:p w14:paraId="3CB7DA86" w14:textId="501DD364" w:rsidR="0081574F" w:rsidRPr="001E1666" w:rsidRDefault="00815751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Is there contact information, such as a publisher or email address?</w:t>
            </w:r>
          </w:p>
        </w:tc>
        <w:sdt>
          <w:sdtPr>
            <w:rPr>
              <w:color w:val="333333"/>
              <w:shd w:val="clear" w:color="auto" w:fill="E6E6E6"/>
            </w:rPr>
            <w:id w:val="-949004924"/>
            <w:placeholder>
              <w:docPart w:val="8A1720259DC94DEDB987A3F212AA0944"/>
            </w:placeholder>
          </w:sdtPr>
          <w:sdtEndPr>
            <w:rPr>
              <w:shd w:val="clear" w:color="auto" w:fill="auto"/>
            </w:rPr>
          </w:sdtEndPr>
          <w:sdtContent>
            <w:sdt>
              <w:sdtPr>
                <w:rPr>
                  <w:color w:val="333333"/>
                  <w:shd w:val="clear" w:color="auto" w:fill="E6E6E6"/>
                </w:rPr>
                <w:id w:val="-1760136093"/>
                <w:placeholder>
                  <w:docPart w:val="AC71BDED9A5A492FB874D24C8211C1CC"/>
                </w:placeholder>
                <w:showingPlcHdr/>
              </w:sdtPr>
              <w:sdtEndPr>
                <w:rPr>
                  <w:shd w:val="clear" w:color="auto" w:fill="auto"/>
                </w:rPr>
              </w:sdtEndPr>
              <w:sdtContent>
                <w:tc>
                  <w:tcPr>
                    <w:tcW w:w="5303" w:type="dxa"/>
                    <w:gridSpan w:val="2"/>
                    <w:tcBorders>
                      <w:bottom w:val="nil"/>
                    </w:tcBorders>
                  </w:tcPr>
                  <w:p w14:paraId="744718E0" w14:textId="510A7E16" w:rsidR="0081574F" w:rsidRPr="001E1666" w:rsidRDefault="00280E2D" w:rsidP="00280E2D">
                    <w:pPr>
                      <w:spacing w:before="120" w:after="120"/>
                      <w:rPr>
                        <w:color w:val="333333"/>
                      </w:rPr>
                    </w:pPr>
                    <w:r w:rsidRPr="001E1666">
                      <w:rPr>
                        <w:rStyle w:val="PlaceholderText"/>
                        <w:color w:val="333333"/>
                      </w:rPr>
                      <w:t>Click or tap here to enter “yes” or “no.”</w:t>
                    </w:r>
                  </w:p>
                </w:tc>
              </w:sdtContent>
            </w:sdt>
          </w:sdtContent>
        </w:sdt>
      </w:tr>
      <w:tr w:rsidR="0081574F" w14:paraId="53858EA4" w14:textId="77777777" w:rsidTr="250D3EF8">
        <w:trPr>
          <w:trHeight w:val="837"/>
        </w:trPr>
        <w:tc>
          <w:tcPr>
            <w:tcW w:w="5492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10DC1575" w14:textId="248566E7" w:rsidR="0081574F" w:rsidRPr="001E1666" w:rsidRDefault="00815751" w:rsidP="002C21A1">
            <w:pPr>
              <w:pStyle w:val="ListParagraph"/>
              <w:numPr>
                <w:ilvl w:val="0"/>
                <w:numId w:val="2"/>
              </w:numPr>
              <w:spacing w:before="120" w:after="120"/>
              <w:ind w:left="547"/>
              <w:rPr>
                <w:bCs/>
              </w:rPr>
            </w:pPr>
            <w:r w:rsidRPr="001E1666">
              <w:rPr>
                <w:bCs/>
              </w:rPr>
              <w:t>Does the URL reveal anything about the author or source (for example, .com, .</w:t>
            </w:r>
            <w:proofErr w:type="spellStart"/>
            <w:r w:rsidRPr="001E1666">
              <w:rPr>
                <w:bCs/>
              </w:rPr>
              <w:t>edu</w:t>
            </w:r>
            <w:proofErr w:type="spellEnd"/>
            <w:r w:rsidRPr="001E1666">
              <w:rPr>
                <w:bCs/>
              </w:rPr>
              <w:t>, .gov, .org, .net)?</w:t>
            </w:r>
          </w:p>
        </w:tc>
        <w:sdt>
          <w:sdtPr>
            <w:rPr>
              <w:color w:val="333333"/>
              <w:shd w:val="clear" w:color="auto" w:fill="E6E6E6"/>
            </w:rPr>
            <w:id w:val="1880508872"/>
            <w:placeholder>
              <w:docPart w:val="AD33AC6CFC56417F8EF6F295DFDAEB1A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top w:val="nil"/>
                  <w:bottom w:val="single" w:sz="4" w:space="0" w:color="auto"/>
                </w:tcBorders>
              </w:tcPr>
              <w:p w14:paraId="662FD183" w14:textId="04C8B1A9" w:rsidR="0081574F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text.</w:t>
                </w:r>
              </w:p>
            </w:tc>
          </w:sdtContent>
        </w:sdt>
      </w:tr>
      <w:tr w:rsidR="006976C9" w14:paraId="7FED56DE" w14:textId="77777777" w:rsidTr="250D3EF8">
        <w:trPr>
          <w:trHeight w:val="539"/>
        </w:trPr>
        <w:tc>
          <w:tcPr>
            <w:tcW w:w="107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2CA98F5B" w14:textId="67B1A284" w:rsidR="006976C9" w:rsidRPr="00280E2D" w:rsidRDefault="006976C9" w:rsidP="00322DD0">
            <w:pPr>
              <w:pStyle w:val="Heading3"/>
              <w:outlineLvl w:val="2"/>
              <w:rPr>
                <w:color w:val="2B579A"/>
                <w:shd w:val="clear" w:color="auto" w:fill="E6E6E6"/>
              </w:rPr>
            </w:pPr>
            <w:r w:rsidRPr="00322DD0">
              <w:rPr>
                <w:rStyle w:val="Heading3Char"/>
                <w:b/>
                <w:bCs/>
              </w:rPr>
              <w:t>Accuracy (A)</w:t>
            </w:r>
            <w:r w:rsidRPr="001E1666">
              <w:t xml:space="preserve"> </w:t>
            </w:r>
            <w:r w:rsidRPr="00322DD0">
              <w:rPr>
                <w:b/>
                <w:bCs/>
                <w:color w:val="auto"/>
                <w:sz w:val="22"/>
                <w:szCs w:val="22"/>
              </w:rPr>
              <w:t>determines the reliability, truthfulness, and correctness of the informational content.</w:t>
            </w:r>
            <w:r w:rsidRPr="00280E2D">
              <w:t xml:space="preserve"> </w:t>
            </w:r>
          </w:p>
        </w:tc>
      </w:tr>
      <w:tr w:rsidR="00815751" w14:paraId="506EC92B" w14:textId="77777777" w:rsidTr="250D3EF8">
        <w:trPr>
          <w:trHeight w:val="601"/>
        </w:trPr>
        <w:tc>
          <w:tcPr>
            <w:tcW w:w="549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E2712D7" w14:textId="3FE10750" w:rsidR="00815751" w:rsidRPr="001E1666" w:rsidRDefault="2A329017" w:rsidP="250D3EF8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eastAsiaTheme="minorEastAsia"/>
                <w:i/>
                <w:iCs/>
              </w:rPr>
            </w:pPr>
            <w:r w:rsidRPr="001E1666">
              <w:rPr>
                <w:bCs/>
              </w:rPr>
              <w:t>What type of evidence is provided to support the information in this source?</w:t>
            </w:r>
            <w:r w:rsidR="00EB2C0E">
              <w:rPr>
                <w:bCs/>
              </w:rPr>
              <w:t xml:space="preserve"> </w:t>
            </w:r>
            <w:r w:rsidR="00280E2D" w:rsidRPr="001E1666">
              <w:rPr>
                <w:bCs/>
                <w:i/>
                <w:iCs/>
              </w:rPr>
              <w:t>(</w:t>
            </w:r>
            <w:r w:rsidR="002B238A" w:rsidRPr="001E1666">
              <w:rPr>
                <w:bCs/>
                <w:i/>
                <w:iCs/>
              </w:rPr>
              <w:t>Online popular sources often link to supporting sources rather than cite them. Newspaper and magazine articles may use interviews as evidence.</w:t>
            </w:r>
            <w:r w:rsidR="00280E2D" w:rsidRPr="001E1666">
              <w:rPr>
                <w:bCs/>
                <w:i/>
                <w:iCs/>
              </w:rPr>
              <w:t>)</w:t>
            </w:r>
          </w:p>
        </w:tc>
        <w:sdt>
          <w:sdtPr>
            <w:rPr>
              <w:color w:val="333333"/>
              <w:shd w:val="clear" w:color="auto" w:fill="E6E6E6"/>
            </w:rPr>
            <w:id w:val="1228037544"/>
            <w:placeholder>
              <w:docPart w:val="A2DAB50D600F4DD89C2E9EE93DA47083"/>
            </w:placeholder>
          </w:sdtPr>
          <w:sdtEndPr>
            <w:rPr>
              <w:shd w:val="clear" w:color="auto" w:fill="auto"/>
            </w:rPr>
          </w:sdtEndPr>
          <w:sdtContent>
            <w:sdt>
              <w:sdtPr>
                <w:rPr>
                  <w:color w:val="333333"/>
                  <w:shd w:val="clear" w:color="auto" w:fill="E6E6E6"/>
                </w:rPr>
                <w:id w:val="-595097395"/>
                <w:placeholder>
                  <w:docPart w:val="F26AAD4DC59547A0A8183C3FC84C1DAC"/>
                </w:placeholder>
                <w:showingPlcHdr/>
              </w:sdtPr>
              <w:sdtEndPr>
                <w:rPr>
                  <w:shd w:val="clear" w:color="auto" w:fill="auto"/>
                </w:rPr>
              </w:sdtEndPr>
              <w:sdtContent>
                <w:tc>
                  <w:tcPr>
                    <w:tcW w:w="5303" w:type="dxa"/>
                    <w:gridSpan w:val="2"/>
                    <w:tcBorders>
                      <w:top w:val="single" w:sz="4" w:space="0" w:color="auto"/>
                    </w:tcBorders>
                  </w:tcPr>
                  <w:p w14:paraId="4C0AABD4" w14:textId="3DA22D0C" w:rsidR="00815751" w:rsidRPr="001E1666" w:rsidRDefault="00667CD1" w:rsidP="00280E2D">
                    <w:pPr>
                      <w:spacing w:before="120" w:after="120"/>
                      <w:rPr>
                        <w:color w:val="333333"/>
                      </w:rPr>
                    </w:pPr>
                    <w:r w:rsidRPr="001E1666">
                      <w:rPr>
                        <w:rStyle w:val="PlaceholderText"/>
                        <w:color w:val="333333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815751" w14:paraId="1E2E577F" w14:textId="77777777" w:rsidTr="250D3EF8">
        <w:trPr>
          <w:trHeight w:val="601"/>
        </w:trPr>
        <w:tc>
          <w:tcPr>
            <w:tcW w:w="5492" w:type="dxa"/>
            <w:shd w:val="clear" w:color="auto" w:fill="F2F2F2" w:themeFill="background1" w:themeFillShade="F2"/>
          </w:tcPr>
          <w:p w14:paraId="452858B4" w14:textId="00C87388" w:rsidR="00815751" w:rsidRPr="001E1666" w:rsidRDefault="00815751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lastRenderedPageBreak/>
              <w:t>Has the information been reviewed?</w:t>
            </w:r>
          </w:p>
        </w:tc>
        <w:sdt>
          <w:sdtPr>
            <w:rPr>
              <w:color w:val="333333"/>
              <w:shd w:val="clear" w:color="auto" w:fill="E6E6E6"/>
            </w:rPr>
            <w:id w:val="195202059"/>
            <w:placeholder>
              <w:docPart w:val="44F20678CE5B49A39CC67BC0C9BB3DA0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</w:tcPr>
              <w:p w14:paraId="37DFC250" w14:textId="67B4F7D8" w:rsidR="00815751" w:rsidRPr="001E1666" w:rsidRDefault="00280E2D" w:rsidP="008755A5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815751" w14:paraId="40E9DA08" w14:textId="77777777" w:rsidTr="250D3EF8">
        <w:trPr>
          <w:trHeight w:val="601"/>
        </w:trPr>
        <w:tc>
          <w:tcPr>
            <w:tcW w:w="5492" w:type="dxa"/>
            <w:tcBorders>
              <w:bottom w:val="nil"/>
            </w:tcBorders>
            <w:shd w:val="clear" w:color="auto" w:fill="F2F2F2" w:themeFill="background1" w:themeFillShade="F2"/>
          </w:tcPr>
          <w:p w14:paraId="72DF7435" w14:textId="4BB9D348" w:rsidR="00815751" w:rsidRPr="001E1666" w:rsidRDefault="00815751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 xml:space="preserve">Does the language or tone seem </w:t>
            </w:r>
            <w:r w:rsidR="009A26A7">
              <w:rPr>
                <w:bCs/>
              </w:rPr>
              <w:t>un</w:t>
            </w:r>
            <w:r w:rsidRPr="001E1666">
              <w:rPr>
                <w:bCs/>
              </w:rPr>
              <w:t>biased and free of emotion?</w:t>
            </w:r>
          </w:p>
        </w:tc>
        <w:sdt>
          <w:sdtPr>
            <w:rPr>
              <w:color w:val="333333"/>
              <w:shd w:val="clear" w:color="auto" w:fill="E6E6E6"/>
            </w:rPr>
            <w:id w:val="-1491859305"/>
            <w:placeholder>
              <w:docPart w:val="EA29436EFD144E6F9B933597B8725BE8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bottom w:val="nil"/>
                </w:tcBorders>
              </w:tcPr>
              <w:p w14:paraId="017A03A1" w14:textId="23D767F4" w:rsidR="00815751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815751" w14:paraId="2D3D929A" w14:textId="77777777" w:rsidTr="250D3EF8">
        <w:trPr>
          <w:trHeight w:val="601"/>
        </w:trPr>
        <w:tc>
          <w:tcPr>
            <w:tcW w:w="5492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0076DC1" w14:textId="1A7976E8" w:rsidR="00815751" w:rsidRPr="001E1666" w:rsidRDefault="00815751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Are there spelling, grammatical, or other typographical errors?</w:t>
            </w:r>
          </w:p>
        </w:tc>
        <w:sdt>
          <w:sdtPr>
            <w:rPr>
              <w:color w:val="333333"/>
              <w:shd w:val="clear" w:color="auto" w:fill="E6E6E6"/>
            </w:rPr>
            <w:id w:val="1546253962"/>
            <w:placeholder>
              <w:docPart w:val="F36DCEE7006F4DC5988F3AECEFF03F3B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top w:val="nil"/>
                  <w:bottom w:val="single" w:sz="4" w:space="0" w:color="auto"/>
                </w:tcBorders>
              </w:tcPr>
              <w:p w14:paraId="280A4674" w14:textId="07B92757" w:rsidR="00815751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8755A5" w14:paraId="55263CB6" w14:textId="77777777" w:rsidTr="250D3EF8">
        <w:trPr>
          <w:trHeight w:val="494"/>
        </w:trPr>
        <w:tc>
          <w:tcPr>
            <w:tcW w:w="107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5505A8B6" w14:textId="13BC6665" w:rsidR="008755A5" w:rsidRDefault="008755A5" w:rsidP="00576D90">
            <w:pPr>
              <w:pStyle w:val="Heading3"/>
              <w:outlineLvl w:val="2"/>
              <w:rPr>
                <w:color w:val="2B579A"/>
                <w:shd w:val="clear" w:color="auto" w:fill="E6E6E6"/>
              </w:rPr>
            </w:pPr>
            <w:r w:rsidRPr="00576D90">
              <w:rPr>
                <w:rStyle w:val="Heading3Char"/>
                <w:b/>
                <w:bCs/>
              </w:rPr>
              <w:t>Purpose (P)</w:t>
            </w:r>
            <w:r w:rsidRPr="00177074">
              <w:rPr>
                <w:color w:val="002060"/>
              </w:rPr>
              <w:t xml:space="preserve"> </w:t>
            </w:r>
            <w:r w:rsidRPr="00576D90">
              <w:rPr>
                <w:b/>
                <w:bCs/>
                <w:color w:val="auto"/>
                <w:sz w:val="22"/>
                <w:szCs w:val="22"/>
              </w:rPr>
              <w:t>evaluates the reason the information exists.</w:t>
            </w:r>
            <w:r w:rsidRPr="00280E2D">
              <w:t xml:space="preserve"> </w:t>
            </w:r>
          </w:p>
        </w:tc>
      </w:tr>
      <w:tr w:rsidR="00815751" w14:paraId="2E6C005B" w14:textId="77777777" w:rsidTr="250D3EF8">
        <w:trPr>
          <w:trHeight w:val="816"/>
        </w:trPr>
        <w:tc>
          <w:tcPr>
            <w:tcW w:w="5492" w:type="dxa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54B3F3A4" w14:textId="56A0982E" w:rsidR="00815751" w:rsidRPr="001E1666" w:rsidRDefault="00815751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What is the purpose of the information? To inform? Teach? Sell? Entertain? Persuade?</w:t>
            </w:r>
          </w:p>
        </w:tc>
        <w:sdt>
          <w:sdtPr>
            <w:rPr>
              <w:color w:val="333333"/>
              <w:shd w:val="clear" w:color="auto" w:fill="E6E6E6"/>
            </w:rPr>
            <w:id w:val="217410912"/>
            <w:placeholder>
              <w:docPart w:val="0047ABB63F96467E9D7C621B5A79C3CA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top w:val="single" w:sz="4" w:space="0" w:color="auto"/>
                  <w:bottom w:val="nil"/>
                </w:tcBorders>
              </w:tcPr>
              <w:p w14:paraId="1696B35F" w14:textId="6DF3966D" w:rsidR="00815751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text.</w:t>
                </w:r>
              </w:p>
            </w:tc>
          </w:sdtContent>
        </w:sdt>
      </w:tr>
      <w:tr w:rsidR="00815751" w14:paraId="2208DFE4" w14:textId="77777777" w:rsidTr="250D3EF8">
        <w:trPr>
          <w:trHeight w:val="601"/>
        </w:trPr>
        <w:tc>
          <w:tcPr>
            <w:tcW w:w="5492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0056696C" w14:textId="27812197" w:rsidR="00815751" w:rsidRPr="001E1666" w:rsidRDefault="00815751" w:rsidP="00280E2D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Cs/>
              </w:rPr>
            </w:pPr>
            <w:r w:rsidRPr="001E1666">
              <w:rPr>
                <w:bCs/>
              </w:rPr>
              <w:t>Do authors or sponsors make their intentions or purpose clear?</w:t>
            </w:r>
          </w:p>
        </w:tc>
        <w:sdt>
          <w:sdtPr>
            <w:rPr>
              <w:color w:val="333333"/>
              <w:shd w:val="clear" w:color="auto" w:fill="E6E6E6"/>
            </w:rPr>
            <w:id w:val="310452896"/>
            <w:placeholder>
              <w:docPart w:val="BCD47D8346C444BD8C01D0DB03CB271A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top w:val="nil"/>
                  <w:bottom w:val="single" w:sz="4" w:space="0" w:color="auto"/>
                </w:tcBorders>
              </w:tcPr>
              <w:p w14:paraId="0E16F6DB" w14:textId="3DB8A6E1" w:rsidR="00815751" w:rsidRPr="001E1666" w:rsidRDefault="00280E2D" w:rsidP="00280E2D">
                <w:pPr>
                  <w:spacing w:before="120" w:after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8755A5" w14:paraId="0C50CED8" w14:textId="77777777" w:rsidTr="250D3EF8">
        <w:trPr>
          <w:trHeight w:val="548"/>
        </w:trPr>
        <w:tc>
          <w:tcPr>
            <w:tcW w:w="107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517839DE" w14:textId="0D1CCA42" w:rsidR="008755A5" w:rsidRPr="00280E2D" w:rsidRDefault="008755A5" w:rsidP="00576D90">
            <w:pPr>
              <w:pStyle w:val="Heading3"/>
              <w:outlineLvl w:val="2"/>
              <w:rPr>
                <w:color w:val="2B579A"/>
                <w:shd w:val="clear" w:color="auto" w:fill="E6E6E6"/>
              </w:rPr>
            </w:pPr>
            <w:r w:rsidRPr="00576D90">
              <w:rPr>
                <w:rStyle w:val="Heading3Char"/>
                <w:b/>
                <w:bCs/>
              </w:rPr>
              <w:t>Objectivity (O)</w:t>
            </w:r>
            <w:r w:rsidRPr="001E1666">
              <w:t xml:space="preserve"> </w:t>
            </w:r>
            <w:r w:rsidRPr="00576D90">
              <w:rPr>
                <w:b/>
                <w:bCs/>
                <w:color w:val="auto"/>
                <w:sz w:val="22"/>
                <w:szCs w:val="22"/>
              </w:rPr>
              <w:t>appraises the degree to which the information is free from bias and prejudice.</w:t>
            </w:r>
            <w:r w:rsidRPr="00280E2D">
              <w:t xml:space="preserve"> </w:t>
            </w:r>
          </w:p>
        </w:tc>
      </w:tr>
      <w:tr w:rsidR="00815751" w14:paraId="57283AA0" w14:textId="77777777" w:rsidTr="250D3EF8">
        <w:trPr>
          <w:trHeight w:val="601"/>
        </w:trPr>
        <w:tc>
          <w:tcPr>
            <w:tcW w:w="549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2D6118B" w14:textId="77777777" w:rsidR="00815751" w:rsidRPr="001E1666" w:rsidRDefault="00815751" w:rsidP="00177074">
            <w:pPr>
              <w:pStyle w:val="ListParagraph"/>
              <w:numPr>
                <w:ilvl w:val="0"/>
                <w:numId w:val="2"/>
              </w:numPr>
              <w:spacing w:before="120"/>
              <w:ind w:left="547"/>
              <w:rPr>
                <w:bCs/>
              </w:rPr>
            </w:pPr>
            <w:r w:rsidRPr="001E1666">
              <w:rPr>
                <w:bCs/>
              </w:rPr>
              <w:t>Does the point of view appear objective and impartial?</w:t>
            </w:r>
          </w:p>
          <w:p w14:paraId="068F1E68" w14:textId="02A96431" w:rsidR="000F7C15" w:rsidRPr="001E1666" w:rsidRDefault="000F7C15" w:rsidP="000F7C15">
            <w:pPr>
              <w:pStyle w:val="ListParagraph"/>
              <w:spacing w:before="120"/>
              <w:ind w:left="547"/>
              <w:rPr>
                <w:bCs/>
              </w:rPr>
            </w:pPr>
          </w:p>
        </w:tc>
        <w:sdt>
          <w:sdtPr>
            <w:rPr>
              <w:color w:val="333333"/>
              <w:shd w:val="clear" w:color="auto" w:fill="E6E6E6"/>
            </w:rPr>
            <w:id w:val="-821882550"/>
            <w:placeholder>
              <w:docPart w:val="CFA9ED2BC5A34ED4BCEAE82EB3A3C13A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  <w:tcBorders>
                  <w:top w:val="single" w:sz="4" w:space="0" w:color="auto"/>
                </w:tcBorders>
              </w:tcPr>
              <w:p w14:paraId="3B8E24D8" w14:textId="00FD5794" w:rsidR="00815751" w:rsidRPr="001E1666" w:rsidRDefault="00280E2D" w:rsidP="00177074">
                <w:pPr>
                  <w:spacing w:before="120"/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  <w:tr w:rsidR="00815751" w14:paraId="1457814B" w14:textId="77777777" w:rsidTr="250D3EF8">
        <w:trPr>
          <w:trHeight w:val="601"/>
        </w:trPr>
        <w:tc>
          <w:tcPr>
            <w:tcW w:w="5492" w:type="dxa"/>
            <w:shd w:val="clear" w:color="auto" w:fill="F2F2F2" w:themeFill="background1" w:themeFillShade="F2"/>
          </w:tcPr>
          <w:p w14:paraId="3D5DE2E4" w14:textId="415B2B1D" w:rsidR="00815751" w:rsidRPr="001E1666" w:rsidRDefault="00815751" w:rsidP="00280E2D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1E1666">
              <w:rPr>
                <w:bCs/>
              </w:rPr>
              <w:t>Is the information fact? Opinion? Propaganda?</w:t>
            </w:r>
          </w:p>
        </w:tc>
        <w:sdt>
          <w:sdtPr>
            <w:rPr>
              <w:color w:val="333333"/>
              <w:shd w:val="clear" w:color="auto" w:fill="E6E6E6"/>
            </w:rPr>
            <w:id w:val="-1365132087"/>
            <w:placeholder>
              <w:docPart w:val="5A8B39DA3190445088AC59CAFA525055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</w:tcPr>
              <w:p w14:paraId="55D62BB4" w14:textId="1D9C45B5" w:rsidR="00815751" w:rsidRPr="001E1666" w:rsidRDefault="00280E2D" w:rsidP="00280E2D">
                <w:pPr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text.</w:t>
                </w:r>
              </w:p>
            </w:tc>
          </w:sdtContent>
        </w:sdt>
      </w:tr>
      <w:tr w:rsidR="00815751" w14:paraId="0EAC87A9" w14:textId="77777777" w:rsidTr="250D3EF8">
        <w:trPr>
          <w:trHeight w:val="601"/>
        </w:trPr>
        <w:tc>
          <w:tcPr>
            <w:tcW w:w="5492" w:type="dxa"/>
            <w:shd w:val="clear" w:color="auto" w:fill="F2F2F2" w:themeFill="background1" w:themeFillShade="F2"/>
          </w:tcPr>
          <w:p w14:paraId="7C07D91C" w14:textId="15858EF4" w:rsidR="00815751" w:rsidRPr="001E1666" w:rsidRDefault="00815751" w:rsidP="00280E2D">
            <w:pPr>
              <w:pStyle w:val="ListParagraph"/>
              <w:numPr>
                <w:ilvl w:val="0"/>
                <w:numId w:val="2"/>
              </w:numPr>
              <w:tabs>
                <w:tab w:val="left" w:pos="1065"/>
              </w:tabs>
              <w:spacing w:after="120"/>
              <w:rPr>
                <w:bCs/>
              </w:rPr>
            </w:pPr>
            <w:r w:rsidRPr="001E1666">
              <w:rPr>
                <w:bCs/>
              </w:rPr>
              <w:t>Are there political, ideological, cultural, religious, institutional, or personal biases?</w:t>
            </w:r>
          </w:p>
        </w:tc>
        <w:sdt>
          <w:sdtPr>
            <w:rPr>
              <w:color w:val="333333"/>
              <w:shd w:val="clear" w:color="auto" w:fill="E6E6E6"/>
            </w:rPr>
            <w:id w:val="-1394650809"/>
            <w:placeholder>
              <w:docPart w:val="114538252B4E42A8AF196745FA8FB531"/>
            </w:placeholder>
            <w:showingPlcHdr/>
          </w:sdtPr>
          <w:sdtEndPr>
            <w:rPr>
              <w:shd w:val="clear" w:color="auto" w:fill="auto"/>
            </w:rPr>
          </w:sdtEndPr>
          <w:sdtContent>
            <w:tc>
              <w:tcPr>
                <w:tcW w:w="5303" w:type="dxa"/>
                <w:gridSpan w:val="2"/>
              </w:tcPr>
              <w:p w14:paraId="5420F038" w14:textId="1271E1FF" w:rsidR="00815751" w:rsidRPr="001E1666" w:rsidRDefault="00280E2D" w:rsidP="00280E2D">
                <w:pPr>
                  <w:rPr>
                    <w:color w:val="333333"/>
                  </w:rPr>
                </w:pPr>
                <w:r w:rsidRPr="001E1666">
                  <w:rPr>
                    <w:rStyle w:val="PlaceholderText"/>
                    <w:color w:val="333333"/>
                  </w:rPr>
                  <w:t>Click or tap here to enter “yes” or “no.”</w:t>
                </w:r>
              </w:p>
            </w:tc>
          </w:sdtContent>
        </w:sdt>
      </w:tr>
    </w:tbl>
    <w:p w14:paraId="42E92F9D" w14:textId="77777777" w:rsidR="00C90095" w:rsidRPr="00C90095" w:rsidRDefault="00C90095" w:rsidP="00EB2C0E"/>
    <w:sectPr w:rsidR="00C90095" w:rsidRPr="00C90095" w:rsidSect="0044547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83B50A1" w16cex:dateUtc="2021-05-07T20:15:37.631Z"/>
  <w16cex:commentExtensible w16cex:durableId="3BC1041A" w16cex:dateUtc="2021-05-07T20:39:58.336Z"/>
  <w16cex:commentExtensible w16cex:durableId="0B2C3643" w16cex:dateUtc="2021-05-07T20:42:01.962Z"/>
  <w16cex:commentExtensible w16cex:durableId="08C14D6F" w16cex:dateUtc="2021-05-07T20:43:36.364Z"/>
  <w16cex:commentExtensible w16cex:durableId="195810DD" w16cex:dateUtc="2021-05-07T20:43:56.304Z"/>
  <w16cex:commentExtensible w16cex:durableId="54FEE7FA" w16cex:dateUtc="2021-05-07T20:46:01.976Z"/>
  <w16cex:commentExtensible w16cex:durableId="7B0DDB90" w16cex:dateUtc="2021-05-07T20:47:37Z"/>
  <w16cex:commentExtensible w16cex:durableId="2A6E25B9" w16cex:dateUtc="2021-05-07T20:52:58.504Z"/>
  <w16cex:commentExtensible w16cex:durableId="7C63A689" w16cex:dateUtc="2021-05-07T20:53:01.663Z"/>
  <w16cex:commentExtensible w16cex:durableId="08A4FC13" w16cex:dateUtc="2021-05-07T20:54:13.904Z"/>
  <w16cex:commentExtensible w16cex:durableId="758B650A" w16cex:dateUtc="2021-05-07T20:54:28.686Z"/>
  <w16cex:commentExtensible w16cex:durableId="2FD7316B" w16cex:dateUtc="2021-05-07T20:57:21.848Z"/>
  <w16cex:commentExtensible w16cex:durableId="4F010144" w16cex:dateUtc="2021-05-07T20:58:36.419Z"/>
  <w16cex:commentExtensible w16cex:durableId="1682D2D9" w16cex:dateUtc="2021-05-07T20:59:23.865Z"/>
  <w16cex:commentExtensible w16cex:durableId="5BBF566A" w16cex:dateUtc="2021-05-11T22:39:57.122Z"/>
  <w16cex:commentExtensible w16cex:durableId="635C879A" w16cex:dateUtc="2021-05-11T22:44:14.9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DF30F" w14:textId="77777777" w:rsidR="006A44CB" w:rsidRDefault="006A44CB" w:rsidP="006A44CB">
      <w:pPr>
        <w:spacing w:after="0" w:line="240" w:lineRule="auto"/>
      </w:pPr>
      <w:r>
        <w:separator/>
      </w:r>
    </w:p>
  </w:endnote>
  <w:endnote w:type="continuationSeparator" w:id="0">
    <w:p w14:paraId="29AFE025" w14:textId="77777777" w:rsidR="006A44CB" w:rsidRDefault="006A44CB" w:rsidP="006A4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0C86B" w14:textId="77777777" w:rsidR="006A44CB" w:rsidRDefault="006A44CB" w:rsidP="006A44CB">
      <w:pPr>
        <w:spacing w:after="0" w:line="240" w:lineRule="auto"/>
      </w:pPr>
      <w:r>
        <w:separator/>
      </w:r>
    </w:p>
  </w:footnote>
  <w:footnote w:type="continuationSeparator" w:id="0">
    <w:p w14:paraId="10BC43DE" w14:textId="77777777" w:rsidR="006A44CB" w:rsidRDefault="006A44CB" w:rsidP="006A44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949D5"/>
    <w:multiLevelType w:val="hybridMultilevel"/>
    <w:tmpl w:val="2D487C0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614904A7"/>
    <w:multiLevelType w:val="hybridMultilevel"/>
    <w:tmpl w:val="54C47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MLKwNDc3NTY0NTdQ0lEKTi0uzszPAykwrwUAkTP9JSwAAAA="/>
  </w:docVars>
  <w:rsids>
    <w:rsidRoot w:val="002E7033"/>
    <w:rsid w:val="000249D8"/>
    <w:rsid w:val="00030BB1"/>
    <w:rsid w:val="00092FC7"/>
    <w:rsid w:val="000F7C15"/>
    <w:rsid w:val="001105CE"/>
    <w:rsid w:val="001516BB"/>
    <w:rsid w:val="00177074"/>
    <w:rsid w:val="001D4983"/>
    <w:rsid w:val="001E1666"/>
    <w:rsid w:val="002236AE"/>
    <w:rsid w:val="00280E2D"/>
    <w:rsid w:val="002B238A"/>
    <w:rsid w:val="002C21A1"/>
    <w:rsid w:val="002E7033"/>
    <w:rsid w:val="00322DD0"/>
    <w:rsid w:val="00364A74"/>
    <w:rsid w:val="00406ABA"/>
    <w:rsid w:val="00445478"/>
    <w:rsid w:val="004D3C06"/>
    <w:rsid w:val="004F28CE"/>
    <w:rsid w:val="0056425F"/>
    <w:rsid w:val="00570260"/>
    <w:rsid w:val="00576D90"/>
    <w:rsid w:val="005C6608"/>
    <w:rsid w:val="00642383"/>
    <w:rsid w:val="00667CD1"/>
    <w:rsid w:val="006833E2"/>
    <w:rsid w:val="006976C9"/>
    <w:rsid w:val="006A44CB"/>
    <w:rsid w:val="008104B6"/>
    <w:rsid w:val="0081574F"/>
    <w:rsid w:val="00815751"/>
    <w:rsid w:val="008755A5"/>
    <w:rsid w:val="008C257D"/>
    <w:rsid w:val="0090225E"/>
    <w:rsid w:val="00967F4D"/>
    <w:rsid w:val="009A26A7"/>
    <w:rsid w:val="009D0D31"/>
    <w:rsid w:val="00A41EF2"/>
    <w:rsid w:val="00AD2177"/>
    <w:rsid w:val="00B114F9"/>
    <w:rsid w:val="00B228A9"/>
    <w:rsid w:val="00B41EDD"/>
    <w:rsid w:val="00B540A7"/>
    <w:rsid w:val="00C112CF"/>
    <w:rsid w:val="00C90095"/>
    <w:rsid w:val="00D6252C"/>
    <w:rsid w:val="00DD6ED9"/>
    <w:rsid w:val="00E030DE"/>
    <w:rsid w:val="00E577DC"/>
    <w:rsid w:val="00EA360E"/>
    <w:rsid w:val="00EB2C0E"/>
    <w:rsid w:val="00EE58CB"/>
    <w:rsid w:val="0D782236"/>
    <w:rsid w:val="13655CCB"/>
    <w:rsid w:val="155B683D"/>
    <w:rsid w:val="163CC600"/>
    <w:rsid w:val="1EFB7EB1"/>
    <w:rsid w:val="240BCDFE"/>
    <w:rsid w:val="250D3EF8"/>
    <w:rsid w:val="267A1302"/>
    <w:rsid w:val="293249B9"/>
    <w:rsid w:val="2A329017"/>
    <w:rsid w:val="2B94538D"/>
    <w:rsid w:val="3181239D"/>
    <w:rsid w:val="3716CAAB"/>
    <w:rsid w:val="393F5609"/>
    <w:rsid w:val="40482213"/>
    <w:rsid w:val="50DBBE41"/>
    <w:rsid w:val="51B57C8C"/>
    <w:rsid w:val="5902FED8"/>
    <w:rsid w:val="5EBE42F4"/>
    <w:rsid w:val="64392A0D"/>
    <w:rsid w:val="6CDAA9E2"/>
    <w:rsid w:val="6F7B82A5"/>
    <w:rsid w:val="735604BF"/>
    <w:rsid w:val="7482AAE4"/>
    <w:rsid w:val="7A0616FB"/>
    <w:rsid w:val="7CDA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5254B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0095"/>
    <w:pPr>
      <w:spacing w:after="0" w:line="240" w:lineRule="auto"/>
      <w:jc w:val="center"/>
      <w:outlineLvl w:val="0"/>
    </w:pPr>
    <w:rPr>
      <w:rFonts w:cstheme="minorHAnsi"/>
      <w:b/>
      <w:sz w:val="4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5CE"/>
    <w:pPr>
      <w:outlineLvl w:val="1"/>
    </w:pPr>
    <w:rPr>
      <w:b/>
      <w:bCs/>
      <w:color w:val="AB05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2DD0"/>
    <w:pPr>
      <w:spacing w:before="120" w:after="120" w:line="240" w:lineRule="auto"/>
      <w:outlineLvl w:val="2"/>
    </w:pPr>
    <w:rPr>
      <w:color w:val="0C234B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0095"/>
    <w:rPr>
      <w:rFonts w:cstheme="minorHAnsi"/>
      <w:b/>
      <w:sz w:val="40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22DD0"/>
    <w:rPr>
      <w:color w:val="0C234B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105CE"/>
    <w:rPr>
      <w:b/>
      <w:bCs/>
      <w:color w:val="AB0520"/>
    </w:rPr>
  </w:style>
  <w:style w:type="character" w:styleId="PlaceholderText">
    <w:name w:val="Placeholder Text"/>
    <w:basedOn w:val="DefaultParagraphFont"/>
    <w:uiPriority w:val="99"/>
    <w:semiHidden/>
    <w:rsid w:val="00C9009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900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0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09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0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09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54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0E2D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0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074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A4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4CB"/>
  </w:style>
  <w:style w:type="paragraph" w:styleId="Footer">
    <w:name w:val="footer"/>
    <w:basedOn w:val="Normal"/>
    <w:link w:val="FooterChar"/>
    <w:uiPriority w:val="99"/>
    <w:unhideWhenUsed/>
    <w:rsid w:val="006A4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4CB"/>
  </w:style>
</w:styles>
</file>

<file path=word/tasks.xml><?xml version="1.0" encoding="utf-8"?>
<t:Tasks xmlns:t="http://schemas.microsoft.com/office/tasks/2019/documenttasks" xmlns:oel="http://schemas.microsoft.com/office/2019/extlst">
  <t:Task id="{4EC6670E-0DC1-4A97-834D-B0DB3B046D54}">
    <t:Anchor>
      <t:Comment id="784366766"/>
    </t:Anchor>
    <t:History>
      <t:Event id="{8E28C5AA-C70F-4D27-9119-DF9E27FEE05D}" time="2021-05-07T20:14:47.829Z">
        <t:Attribution userId="S::sherrie.timollmueller@ashford.edu::11adae26-0001-4ff0-b489-54116732a2a5" userProvider="AD" userName="Timoll-Mueller, Sherrie"/>
        <t:Anchor>
          <t:Comment id="784366766"/>
        </t:Anchor>
        <t:Create/>
      </t:Event>
      <t:Event id="{BCF017AF-F7C5-41C0-9ABA-DF2BE64338BD}" time="2021-05-07T20:14:47.829Z">
        <t:Attribution userId="S::sherrie.timollmueller@ashford.edu::11adae26-0001-4ff0-b489-54116732a2a5" userProvider="AD" userName="Timoll-Mueller, Sherrie"/>
        <t:Anchor>
          <t:Comment id="784366766"/>
        </t:Anchor>
        <t:Assign userId="S::Holly.Heatley@ashford.edu::da85faba-0c10-4009-b03f-8acf0d5e8f8a" userProvider="AD" userName="Heatley, Holly"/>
      </t:Event>
      <t:Event id="{4240AF59-2BD9-488E-B945-1C4B3B007939}" time="2021-05-07T20:14:47.829Z">
        <t:Attribution userId="S::sherrie.timollmueller@ashford.edu::11adae26-0001-4ff0-b489-54116732a2a5" userProvider="AD" userName="Timoll-Mueller, Sherrie"/>
        <t:Anchor>
          <t:Comment id="784366766"/>
        </t:Anchor>
        <t:SetTitle title="…. Let's check with Holly to see if she needs an answer to every single question. If she doesn't, then we can just have 6 main boxes with the sub-questions in each box instead of a specific line for each box.  @Heatley, Holly What do you think?"/>
      </t:Event>
      <t:Event id="{53268DD9-C07A-40A3-B746-2F0F59F92111}" time="2021-05-07T20:15:06.513Z">
        <t:Attribution userId="S::sherrie.timollmueller@ashford.edu::11adae26-0001-4ff0-b489-54116732a2a5" userProvider="AD" userName="Timoll-Mueller, Sherrie"/>
        <t:Progress percentComplete="100"/>
      </t:Event>
      <t:Event id="{66BDCF71-B9FF-4664-9402-26432F960E64}" time="2021-05-07T20:15:12.495Z">
        <t:Attribution userId="S::sherrie.timollmueller@ashford.edu::11adae26-0001-4ff0-b489-54116732a2a5" userProvider="AD" userName="Timoll-Mueller, Sherrie"/>
        <t:Progress percentComplete="0"/>
      </t:Event>
    </t:History>
  </t:Task>
</t:Task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d6791114d05a4e1b" Type="http://schemas.microsoft.com/office/2019/05/relationships/documenttasks" Target="tasks.xml"/><Relationship Id="rId5" Type="http://schemas.openxmlformats.org/officeDocument/2006/relationships/styles" Target="styles.xml"/><Relationship Id="R80af6358e94a437d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49AD99B588F421A93D0EE44AFBC8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1390A-27EE-46AC-AF9D-D0A6F9598448}"/>
      </w:docPartPr>
      <w:docPartBody>
        <w:p w:rsidR="00A41EF2" w:rsidRDefault="001516BB" w:rsidP="001516BB">
          <w:pPr>
            <w:pStyle w:val="649AD99B588F421A93D0EE44AFBC8FC5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0EAE3D76D94B40B2DF811AFC167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522B1-AD9B-4225-B341-5BC7B486DF65}"/>
      </w:docPartPr>
      <w:docPartBody>
        <w:p w:rsidR="00A41EF2" w:rsidRDefault="001516BB" w:rsidP="001516BB">
          <w:pPr>
            <w:pStyle w:val="A70EAE3D76D94B40B2DF811AFC167C7D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5ED0FCA22F6E424CBC0A7B58CE868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F4F83-0278-42AA-860F-E3653BAAD179}"/>
      </w:docPartPr>
      <w:docPartBody>
        <w:p w:rsidR="00A41EF2" w:rsidRDefault="001516BB" w:rsidP="001516BB">
          <w:pPr>
            <w:pStyle w:val="5ED0FCA22F6E424CBC0A7B58CE868678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C117A1F84D674171AACB492B83DD2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C0830-AA8D-4F1C-B21D-BED6C8DC0E42}"/>
      </w:docPartPr>
      <w:docPartBody>
        <w:p w:rsidR="00A41EF2" w:rsidRDefault="001516BB" w:rsidP="001516BB">
          <w:pPr>
            <w:pStyle w:val="C117A1F84D674171AACB492B83DD279E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AA7D0106EB654BD4B0E32605872FE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7C064-06E4-4D96-8307-581B2E6E73E2}"/>
      </w:docPartPr>
      <w:docPartBody>
        <w:p w:rsidR="00A41EF2" w:rsidRDefault="001516BB" w:rsidP="001516BB">
          <w:pPr>
            <w:pStyle w:val="AA7D0106EB654BD4B0E32605872FE886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03DEBCFEF2C34E82A81EBF87D3B6F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7742A-DDB5-40F4-BFE5-763EEE0D57CA}"/>
      </w:docPartPr>
      <w:docPartBody>
        <w:p w:rsidR="00A41EF2" w:rsidRDefault="001516BB" w:rsidP="001516BB">
          <w:pPr>
            <w:pStyle w:val="03DEBCFEF2C34E82A81EBF87D3B6F51E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ED3F72699F44479F9E1362D86B099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7BFA5-BC65-435D-B9D6-E2BA96914EA3}"/>
      </w:docPartPr>
      <w:docPartBody>
        <w:p w:rsidR="00A41EF2" w:rsidRDefault="001516BB" w:rsidP="001516BB">
          <w:pPr>
            <w:pStyle w:val="ED3F72699F44479F9E1362D86B099BBF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8A9F9FB56A40F08D673B42B5A48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E0EA6-FAD3-48F4-995C-D8724ADF5811}"/>
      </w:docPartPr>
      <w:docPartBody>
        <w:p w:rsidR="00A41EF2" w:rsidRDefault="001516BB" w:rsidP="001516BB">
          <w:pPr>
            <w:pStyle w:val="438A9F9FB56A40F08D673B42B5A487C3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720259DC94DEDB987A3F212AA0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8E004-34CE-464B-8F7E-8479E9DC8CBF}"/>
      </w:docPartPr>
      <w:docPartBody>
        <w:p w:rsidR="00A41EF2" w:rsidRDefault="001516BB" w:rsidP="001516BB">
          <w:pPr>
            <w:pStyle w:val="8A1720259DC94DEDB987A3F212AA0944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33AC6CFC56417F8EF6F295DFDAE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91302-EF36-4386-A82F-4B1668C3FE24}"/>
      </w:docPartPr>
      <w:docPartBody>
        <w:p w:rsidR="00A41EF2" w:rsidRDefault="001516BB" w:rsidP="001516BB">
          <w:pPr>
            <w:pStyle w:val="AD33AC6CFC56417F8EF6F295DFDAEB1A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47ABB63F96467E9D7C621B5A79C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C751C-9D04-4DE5-9999-9A982AC16DC2}"/>
      </w:docPartPr>
      <w:docPartBody>
        <w:p w:rsidR="00A41EF2" w:rsidRDefault="001516BB" w:rsidP="001516BB">
          <w:pPr>
            <w:pStyle w:val="0047ABB63F96467E9D7C621B5A79C3CA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8B39DA3190445088AC59CAFA525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8AFCC-E627-4881-BB56-6AAF80AD13F3}"/>
      </w:docPartPr>
      <w:docPartBody>
        <w:p w:rsidR="00A41EF2" w:rsidRDefault="001516BB" w:rsidP="001516BB">
          <w:pPr>
            <w:pStyle w:val="5A8B39DA3190445088AC59CAFA525055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DAB50D600F4DD89C2E9EE93DA47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AFD65-9FDD-477A-BF99-0AA024F73635}"/>
      </w:docPartPr>
      <w:docPartBody>
        <w:p w:rsidR="00A41EF2" w:rsidRDefault="001516BB" w:rsidP="001516BB">
          <w:pPr>
            <w:pStyle w:val="A2DAB50D600F4DD89C2E9EE93DA47083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44F20678CE5B49A39CC67BC0C9BB3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A9848-E5F6-4891-B151-5A6EE0136690}"/>
      </w:docPartPr>
      <w:docPartBody>
        <w:p w:rsidR="00A41EF2" w:rsidRDefault="001516BB" w:rsidP="001516BB">
          <w:pPr>
            <w:pStyle w:val="44F20678CE5B49A39CC67BC0C9BB3DA0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EA29436EFD144E6F9B933597B8725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E7C15-5E24-4E96-B60A-00C45786A8B2}"/>
      </w:docPartPr>
      <w:docPartBody>
        <w:p w:rsidR="00A41EF2" w:rsidRDefault="001516BB" w:rsidP="001516BB">
          <w:pPr>
            <w:pStyle w:val="EA29436EFD144E6F9B933597B8725BE8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F36DCEE7006F4DC5988F3AECEFF03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D1FE3-1127-45E9-8CA0-1ACDBDADD56E}"/>
      </w:docPartPr>
      <w:docPartBody>
        <w:p w:rsidR="00A41EF2" w:rsidRDefault="001516BB" w:rsidP="001516BB">
          <w:pPr>
            <w:pStyle w:val="F36DCEE7006F4DC5988F3AECEFF03F3B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BCD47D8346C444BD8C01D0DB03CB2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66C01-D9B1-4E86-A5FC-75071B82F2F4}"/>
      </w:docPartPr>
      <w:docPartBody>
        <w:p w:rsidR="00A41EF2" w:rsidRDefault="001516BB" w:rsidP="001516BB">
          <w:pPr>
            <w:pStyle w:val="BCD47D8346C444BD8C01D0DB03CB271A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114538252B4E42A8AF196745FA8FB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9522F-9CDF-4E02-8E2D-279D6C995425}"/>
      </w:docPartPr>
      <w:docPartBody>
        <w:p w:rsidR="00A41EF2" w:rsidRDefault="001516BB" w:rsidP="001516BB">
          <w:pPr>
            <w:pStyle w:val="114538252B4E42A8AF196745FA8FB531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CFA9ED2BC5A34ED4BCEAE82EB3A3C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86359-5352-49F7-BA3B-7B3C65105139}"/>
      </w:docPartPr>
      <w:docPartBody>
        <w:p w:rsidR="00A41EF2" w:rsidRDefault="001516BB" w:rsidP="001516BB">
          <w:pPr>
            <w:pStyle w:val="CFA9ED2BC5A34ED4BCEAE82EB3A3C13A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C889D9D214BD4CF39C088F55702F0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5553-FCB1-4B4A-82FE-0181744D342F}"/>
      </w:docPartPr>
      <w:docPartBody>
        <w:p w:rsidR="00A41EF2" w:rsidRDefault="001516BB" w:rsidP="001516BB">
          <w:pPr>
            <w:pStyle w:val="C889D9D214BD4CF39C088F55702F0DC5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71BDED9A5A492FB874D24C8211C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E6716-CA02-4772-B82B-83E270BFF043}"/>
      </w:docPartPr>
      <w:docPartBody>
        <w:p w:rsidR="00A41EF2" w:rsidRDefault="001516BB" w:rsidP="001516BB">
          <w:pPr>
            <w:pStyle w:val="AC71BDED9A5A492FB874D24C8211C1CC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3F206C9673194F4DAD6800D596482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080EA-1207-409D-9ABB-66C784DAA0D5}"/>
      </w:docPartPr>
      <w:docPartBody>
        <w:p w:rsidR="00A643B4" w:rsidRDefault="006264D7" w:rsidP="006264D7">
          <w:pPr>
            <w:pStyle w:val="3F206C9673194F4DAD6800D596482836"/>
          </w:pPr>
          <w:r w:rsidRPr="0083128A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“yes” or “no</w:t>
          </w:r>
          <w:r w:rsidRPr="0083128A">
            <w:rPr>
              <w:rStyle w:val="PlaceholderText"/>
            </w:rPr>
            <w:t>.</w:t>
          </w:r>
          <w:r>
            <w:rPr>
              <w:rStyle w:val="PlaceholderText"/>
            </w:rPr>
            <w:t>”</w:t>
          </w:r>
        </w:p>
      </w:docPartBody>
    </w:docPart>
    <w:docPart>
      <w:docPartPr>
        <w:name w:val="F26AAD4DC59547A0A8183C3FC84C1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1FCD6-CE4B-40BC-8AAE-6D178EF92281}"/>
      </w:docPartPr>
      <w:docPartBody>
        <w:p w:rsidR="00A643B4" w:rsidRDefault="006264D7" w:rsidP="006264D7">
          <w:pPr>
            <w:pStyle w:val="F26AAD4DC59547A0A8183C3FC84C1DAC"/>
          </w:pPr>
          <w:r w:rsidRPr="008312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16BB"/>
    <w:rsid w:val="001516BB"/>
    <w:rsid w:val="006264D7"/>
    <w:rsid w:val="00634AB2"/>
    <w:rsid w:val="008E13AE"/>
    <w:rsid w:val="00A41EF2"/>
    <w:rsid w:val="00A643B4"/>
    <w:rsid w:val="00C23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4D7"/>
    <w:rPr>
      <w:color w:val="808080"/>
    </w:rPr>
  </w:style>
  <w:style w:type="paragraph" w:customStyle="1" w:styleId="80F8EE5B700C49439AB654267BE1BE65">
    <w:name w:val="80F8EE5B700C49439AB654267BE1BE65"/>
    <w:rsid w:val="001516BB"/>
  </w:style>
  <w:style w:type="paragraph" w:customStyle="1" w:styleId="42B754B99D284A1FA9FFEA8B3AEBDE40">
    <w:name w:val="42B754B99D284A1FA9FFEA8B3AEBDE40"/>
    <w:rsid w:val="001516BB"/>
  </w:style>
  <w:style w:type="paragraph" w:customStyle="1" w:styleId="80F8EE5B700C49439AB654267BE1BE651">
    <w:name w:val="80F8EE5B700C49439AB654267BE1BE651"/>
    <w:rsid w:val="001516BB"/>
    <w:rPr>
      <w:rFonts w:eastAsiaTheme="minorHAnsi"/>
    </w:rPr>
  </w:style>
  <w:style w:type="paragraph" w:customStyle="1" w:styleId="42B754B99D284A1FA9FFEA8B3AEBDE401">
    <w:name w:val="42B754B99D284A1FA9FFEA8B3AEBDE401"/>
    <w:rsid w:val="001516BB"/>
    <w:rPr>
      <w:rFonts w:eastAsiaTheme="minorHAnsi"/>
    </w:rPr>
  </w:style>
  <w:style w:type="paragraph" w:customStyle="1" w:styleId="649AD99B588F421A93D0EE44AFBC8FC5">
    <w:name w:val="649AD99B588F421A93D0EE44AFBC8FC5"/>
    <w:rsid w:val="001516BB"/>
    <w:rPr>
      <w:rFonts w:eastAsiaTheme="minorHAnsi"/>
    </w:rPr>
  </w:style>
  <w:style w:type="paragraph" w:customStyle="1" w:styleId="7D23D8044E274FB987FBC8476F957EB3">
    <w:name w:val="7D23D8044E274FB987FBC8476F957EB3"/>
    <w:rsid w:val="001516BB"/>
    <w:rPr>
      <w:rFonts w:eastAsiaTheme="minorHAnsi"/>
    </w:rPr>
  </w:style>
  <w:style w:type="paragraph" w:customStyle="1" w:styleId="A70EAE3D76D94B40B2DF811AFC167C7D">
    <w:name w:val="A70EAE3D76D94B40B2DF811AFC167C7D"/>
    <w:rsid w:val="001516BB"/>
  </w:style>
  <w:style w:type="paragraph" w:customStyle="1" w:styleId="5ED0FCA22F6E424CBC0A7B58CE868678">
    <w:name w:val="5ED0FCA22F6E424CBC0A7B58CE868678"/>
    <w:rsid w:val="001516BB"/>
  </w:style>
  <w:style w:type="paragraph" w:customStyle="1" w:styleId="EA220FEF35A74F64B3DFD9F51B3FE72F">
    <w:name w:val="EA220FEF35A74F64B3DFD9F51B3FE72F"/>
    <w:rsid w:val="001516BB"/>
  </w:style>
  <w:style w:type="paragraph" w:customStyle="1" w:styleId="C117A1F84D674171AACB492B83DD279E">
    <w:name w:val="C117A1F84D674171AACB492B83DD279E"/>
    <w:rsid w:val="001516BB"/>
  </w:style>
  <w:style w:type="paragraph" w:customStyle="1" w:styleId="AA7D0106EB654BD4B0E32605872FE886">
    <w:name w:val="AA7D0106EB654BD4B0E32605872FE886"/>
    <w:rsid w:val="001516BB"/>
  </w:style>
  <w:style w:type="paragraph" w:customStyle="1" w:styleId="03DEBCFEF2C34E82A81EBF87D3B6F51E">
    <w:name w:val="03DEBCFEF2C34E82A81EBF87D3B6F51E"/>
    <w:rsid w:val="001516BB"/>
  </w:style>
  <w:style w:type="paragraph" w:customStyle="1" w:styleId="543AA17CB9924490AD2A19F4CD13436D">
    <w:name w:val="543AA17CB9924490AD2A19F4CD13436D"/>
    <w:rsid w:val="001516BB"/>
  </w:style>
  <w:style w:type="paragraph" w:customStyle="1" w:styleId="ED3F72699F44479F9E1362D86B099BBF">
    <w:name w:val="ED3F72699F44479F9E1362D86B099BBF"/>
    <w:rsid w:val="001516BB"/>
  </w:style>
  <w:style w:type="paragraph" w:customStyle="1" w:styleId="438A9F9FB56A40F08D673B42B5A487C3">
    <w:name w:val="438A9F9FB56A40F08D673B42B5A487C3"/>
    <w:rsid w:val="001516BB"/>
  </w:style>
  <w:style w:type="paragraph" w:customStyle="1" w:styleId="8EB2042F36E54D80983EEC0397122B08">
    <w:name w:val="8EB2042F36E54D80983EEC0397122B08"/>
    <w:rsid w:val="001516BB"/>
  </w:style>
  <w:style w:type="paragraph" w:customStyle="1" w:styleId="8A1720259DC94DEDB987A3F212AA0944">
    <w:name w:val="8A1720259DC94DEDB987A3F212AA0944"/>
    <w:rsid w:val="001516BB"/>
  </w:style>
  <w:style w:type="paragraph" w:customStyle="1" w:styleId="AD33AC6CFC56417F8EF6F295DFDAEB1A">
    <w:name w:val="AD33AC6CFC56417F8EF6F295DFDAEB1A"/>
    <w:rsid w:val="001516BB"/>
  </w:style>
  <w:style w:type="paragraph" w:customStyle="1" w:styleId="3319D858C33342F9A6F657405615BBC6">
    <w:name w:val="3319D858C33342F9A6F657405615BBC6"/>
    <w:rsid w:val="001516BB"/>
  </w:style>
  <w:style w:type="paragraph" w:customStyle="1" w:styleId="4A4137E853414010BE409697ADDA5AC0">
    <w:name w:val="4A4137E853414010BE409697ADDA5AC0"/>
    <w:rsid w:val="001516BB"/>
  </w:style>
  <w:style w:type="paragraph" w:customStyle="1" w:styleId="BBBE3F15A1204328B339A5EB683F48C8">
    <w:name w:val="BBBE3F15A1204328B339A5EB683F48C8"/>
    <w:rsid w:val="001516BB"/>
  </w:style>
  <w:style w:type="paragraph" w:customStyle="1" w:styleId="0047ABB63F96467E9D7C621B5A79C3CA">
    <w:name w:val="0047ABB63F96467E9D7C621B5A79C3CA"/>
    <w:rsid w:val="001516BB"/>
  </w:style>
  <w:style w:type="paragraph" w:customStyle="1" w:styleId="5A8B39DA3190445088AC59CAFA525055">
    <w:name w:val="5A8B39DA3190445088AC59CAFA525055"/>
    <w:rsid w:val="001516BB"/>
  </w:style>
  <w:style w:type="paragraph" w:customStyle="1" w:styleId="A2DAB50D600F4DD89C2E9EE93DA47083">
    <w:name w:val="A2DAB50D600F4DD89C2E9EE93DA47083"/>
    <w:rsid w:val="001516BB"/>
  </w:style>
  <w:style w:type="paragraph" w:customStyle="1" w:styleId="44F20678CE5B49A39CC67BC0C9BB3DA0">
    <w:name w:val="44F20678CE5B49A39CC67BC0C9BB3DA0"/>
    <w:rsid w:val="001516BB"/>
  </w:style>
  <w:style w:type="paragraph" w:customStyle="1" w:styleId="EA29436EFD144E6F9B933597B8725BE8">
    <w:name w:val="EA29436EFD144E6F9B933597B8725BE8"/>
    <w:rsid w:val="001516BB"/>
  </w:style>
  <w:style w:type="paragraph" w:customStyle="1" w:styleId="F36DCEE7006F4DC5988F3AECEFF03F3B">
    <w:name w:val="F36DCEE7006F4DC5988F3AECEFF03F3B"/>
    <w:rsid w:val="001516BB"/>
  </w:style>
  <w:style w:type="paragraph" w:customStyle="1" w:styleId="BCD47D8346C444BD8C01D0DB03CB271A">
    <w:name w:val="BCD47D8346C444BD8C01D0DB03CB271A"/>
    <w:rsid w:val="001516BB"/>
  </w:style>
  <w:style w:type="paragraph" w:customStyle="1" w:styleId="114538252B4E42A8AF196745FA8FB531">
    <w:name w:val="114538252B4E42A8AF196745FA8FB531"/>
    <w:rsid w:val="001516BB"/>
  </w:style>
  <w:style w:type="paragraph" w:customStyle="1" w:styleId="CFA9ED2BC5A34ED4BCEAE82EB3A3C13A">
    <w:name w:val="CFA9ED2BC5A34ED4BCEAE82EB3A3C13A"/>
    <w:rsid w:val="001516BB"/>
  </w:style>
  <w:style w:type="paragraph" w:customStyle="1" w:styleId="C889D9D214BD4CF39C088F55702F0DC5">
    <w:name w:val="C889D9D214BD4CF39C088F55702F0DC5"/>
    <w:rsid w:val="001516BB"/>
  </w:style>
  <w:style w:type="paragraph" w:customStyle="1" w:styleId="765BBF64889B4EB9A18D3A51D0A28188">
    <w:name w:val="765BBF64889B4EB9A18D3A51D0A28188"/>
    <w:rsid w:val="001516BB"/>
  </w:style>
  <w:style w:type="paragraph" w:customStyle="1" w:styleId="AC71BDED9A5A492FB874D24C8211C1CC">
    <w:name w:val="AC71BDED9A5A492FB874D24C8211C1CC"/>
    <w:rsid w:val="001516BB"/>
  </w:style>
  <w:style w:type="paragraph" w:customStyle="1" w:styleId="A7EEAA7B93AF445CA037DFEAD8E823C7">
    <w:name w:val="A7EEAA7B93AF445CA037DFEAD8E823C7"/>
    <w:rsid w:val="00A41EF2"/>
  </w:style>
  <w:style w:type="paragraph" w:customStyle="1" w:styleId="32FE550C7E014333BAA4EFA84E7E1FBF">
    <w:name w:val="32FE550C7E014333BAA4EFA84E7E1FBF"/>
    <w:rsid w:val="00A41EF2"/>
  </w:style>
  <w:style w:type="paragraph" w:customStyle="1" w:styleId="B7D847F0FF324AA7A6F166AEE8E4904D">
    <w:name w:val="B7D847F0FF324AA7A6F166AEE8E4904D"/>
    <w:rsid w:val="00A41EF2"/>
  </w:style>
  <w:style w:type="paragraph" w:customStyle="1" w:styleId="DDB38F444FEF497598C6068EF7CC4F1C">
    <w:name w:val="DDB38F444FEF497598C6068EF7CC4F1C"/>
    <w:rsid w:val="00A41EF2"/>
  </w:style>
  <w:style w:type="paragraph" w:customStyle="1" w:styleId="958CEDC64E084DF29EC4EBF478F6E92B">
    <w:name w:val="958CEDC64E084DF29EC4EBF478F6E92B"/>
    <w:rsid w:val="00A41EF2"/>
  </w:style>
  <w:style w:type="paragraph" w:customStyle="1" w:styleId="7654C0CF561E49F7A485F3659FDEC685">
    <w:name w:val="7654C0CF561E49F7A485F3659FDEC685"/>
    <w:rsid w:val="006264D7"/>
  </w:style>
  <w:style w:type="paragraph" w:customStyle="1" w:styleId="3F206C9673194F4DAD6800D596482836">
    <w:name w:val="3F206C9673194F4DAD6800D596482836"/>
    <w:rsid w:val="006264D7"/>
  </w:style>
  <w:style w:type="paragraph" w:customStyle="1" w:styleId="F26AAD4DC59547A0A8183C3FC84C1DAC">
    <w:name w:val="F26AAD4DC59547A0A8183C3FC84C1DAC"/>
    <w:rsid w:val="006264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c4a4cf82-a142-4adf-afb1-aeb85c344d80" xsi:nil="true"/>
    <Has_Teacher_Only_SectionGroup xmlns="c4a4cf82-a142-4adf-afb1-aeb85c344d80" xsi:nil="true"/>
    <Teams_Channel_Section_Location xmlns="c4a4cf82-a142-4adf-afb1-aeb85c344d80" xsi:nil="true"/>
    <Invited_Teachers xmlns="c4a4cf82-a142-4adf-afb1-aeb85c344d80" xsi:nil="true"/>
    <FolderType xmlns="c4a4cf82-a142-4adf-afb1-aeb85c344d80" xsi:nil="true"/>
    <Distribution_Groups xmlns="c4a4cf82-a142-4adf-afb1-aeb85c344d80" xsi:nil="true"/>
    <Self_Registration_Enabled xmlns="c4a4cf82-a142-4adf-afb1-aeb85c344d80" xsi:nil="true"/>
    <CultureName xmlns="c4a4cf82-a142-4adf-afb1-aeb85c344d80" xsi:nil="true"/>
    <Is_Collaboration_Space_Locked xmlns="c4a4cf82-a142-4adf-afb1-aeb85c344d80" xsi:nil="true"/>
    <LMS_Mappings xmlns="c4a4cf82-a142-4adf-afb1-aeb85c344d80" xsi:nil="true"/>
    <Invited_Students xmlns="c4a4cf82-a142-4adf-afb1-aeb85c344d80" xsi:nil="true"/>
    <IsNotebookLocked xmlns="c4a4cf82-a142-4adf-afb1-aeb85c344d80" xsi:nil="true"/>
    <Owner xmlns="c4a4cf82-a142-4adf-afb1-aeb85c344d80">
      <UserInfo>
        <DisplayName/>
        <AccountId xsi:nil="true"/>
        <AccountType/>
      </UserInfo>
    </Owner>
    <Teachers xmlns="c4a4cf82-a142-4adf-afb1-aeb85c344d80">
      <UserInfo>
        <DisplayName/>
        <AccountId xsi:nil="true"/>
        <AccountType/>
      </UserInfo>
    </Teachers>
    <Students xmlns="c4a4cf82-a142-4adf-afb1-aeb85c344d80">
      <UserInfo>
        <DisplayName/>
        <AccountId xsi:nil="true"/>
        <AccountType/>
      </UserInfo>
    </Students>
    <DefaultSectionNames xmlns="c4a4cf82-a142-4adf-afb1-aeb85c344d80" xsi:nil="true"/>
    <AppVersion xmlns="c4a4cf82-a142-4adf-afb1-aeb85c344d80" xsi:nil="true"/>
    <NotebookType xmlns="c4a4cf82-a142-4adf-afb1-aeb85c344d80" xsi:nil="true"/>
    <Student_Groups xmlns="c4a4cf82-a142-4adf-afb1-aeb85c344d80">
      <UserInfo>
        <DisplayName/>
        <AccountId xsi:nil="true"/>
        <AccountType/>
      </UserInfo>
    </Student_Groups>
    <Math_Settings xmlns="c4a4cf82-a142-4adf-afb1-aeb85c344d80" xsi:nil="true"/>
    <TeamsChannelId xmlns="c4a4cf82-a142-4adf-afb1-aeb85c344d8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B3A951AA53DA4A816D3658491D7724" ma:contentTypeVersion="31" ma:contentTypeDescription="Create a new document." ma:contentTypeScope="" ma:versionID="8480f1fb9d6b2c68fd847ee08f0d7665">
  <xsd:schema xmlns:xsd="http://www.w3.org/2001/XMLSchema" xmlns:xs="http://www.w3.org/2001/XMLSchema" xmlns:p="http://schemas.microsoft.com/office/2006/metadata/properties" xmlns:ns2="c4a4cf82-a142-4adf-afb1-aeb85c344d80" xmlns:ns3="9145e69f-1b36-4b22-9c59-2f6afd179d85" targetNamespace="http://schemas.microsoft.com/office/2006/metadata/properties" ma:root="true" ma:fieldsID="32ba79a41e72c85f371083b14abf5536" ns2:_="" ns3:_="">
    <xsd:import namespace="c4a4cf82-a142-4adf-afb1-aeb85c344d80"/>
    <xsd:import namespace="9145e69f-1b36-4b22-9c59-2f6afd179d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4cf82-a142-4adf-afb1-aeb85c344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Teams_Channel_Section_Location" ma:index="38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5e69f-1b36-4b22-9c59-2f6afd179d8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F98980-5803-4D73-BF85-65801D173A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E05313-47EC-458F-AADD-D929553A9ED9}">
  <ds:schemaRefs>
    <ds:schemaRef ds:uri="c4a4cf82-a142-4adf-afb1-aeb85c344d80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  <ds:schemaRef ds:uri="9145e69f-1b36-4b22-9c59-2f6afd179d85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A8D5A03-6894-4802-8ED9-7F172ED1D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a4cf82-a142-4adf-afb1-aeb85c344d80"/>
    <ds:schemaRef ds:uri="9145e69f-1b36-4b22-9c59-2f6afd179d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690</Characters>
  <Application>Microsoft Office Word</Application>
  <DocSecurity>0</DocSecurity>
  <Lines>19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12T17:13:00Z</dcterms:created>
  <dcterms:modified xsi:type="dcterms:W3CDTF">2021-05-20T15:3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B3A951AA53DA4A816D3658491D7724</vt:lpwstr>
  </property>
</Properties>
</file>